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1.02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5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 (0.79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84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7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7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96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75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61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74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62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8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 (0.55, 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0.69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 (0.64, 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87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87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7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1:12Z</dcterms:created>
  <dcterms:modified xsi:type="dcterms:W3CDTF">2025-06-19T14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